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55AD3E" w14:textId="355C8023" w:rsidR="00B63D0A" w:rsidRDefault="00790172" w:rsidP="00790172">
      <w:pPr>
        <w:jc w:val="right"/>
        <w:rPr>
          <w:rFonts w:ascii="Cambria" w:hAnsi="Cambria" w:cs="Arial"/>
          <w:b/>
        </w:rPr>
      </w:pPr>
      <w:r>
        <w:rPr>
          <w:rFonts w:ascii="Cambria" w:hAnsi="Cambria" w:cs="Arial"/>
          <w:b/>
        </w:rPr>
        <w:t xml:space="preserve">Załącznik nr 3A do SWZ opis parametrów granicznych </w:t>
      </w:r>
      <w:r w:rsidR="00A76B35">
        <w:rPr>
          <w:rFonts w:ascii="Cambria" w:hAnsi="Cambria" w:cs="Arial"/>
          <w:b/>
        </w:rPr>
        <w:t>urządzenia do terapii wysokoprzepływowej (5 szt.)</w:t>
      </w:r>
    </w:p>
    <w:p w14:paraId="1857BC28" w14:textId="303A4040" w:rsidR="00264287" w:rsidRPr="00264287" w:rsidRDefault="00264287" w:rsidP="00264287">
      <w:r>
        <w:rPr>
          <w:rFonts w:cs="Arial"/>
          <w:sz w:val="24"/>
          <w:szCs w:val="24"/>
          <w:lang w:eastAsia="ar-SA"/>
        </w:rPr>
        <w:t xml:space="preserve">Producent : </w:t>
      </w:r>
      <w:r>
        <w:rPr>
          <w:rFonts w:cs="Arial"/>
          <w:sz w:val="24"/>
          <w:szCs w:val="24"/>
          <w:lang w:eastAsia="ar-SA"/>
        </w:rPr>
        <w:tab/>
        <w:t>__________________________________________</w:t>
      </w:r>
    </w:p>
    <w:p w14:paraId="607087B0" w14:textId="50B44EA7" w:rsidR="00264287" w:rsidRPr="00264287" w:rsidRDefault="00264287" w:rsidP="00264287">
      <w:r>
        <w:rPr>
          <w:rFonts w:cs="Arial"/>
          <w:sz w:val="24"/>
          <w:szCs w:val="24"/>
          <w:lang w:eastAsia="ar-SA"/>
        </w:rPr>
        <w:t xml:space="preserve">Model :  </w:t>
      </w:r>
      <w:r>
        <w:rPr>
          <w:rFonts w:cs="Arial"/>
          <w:sz w:val="24"/>
          <w:szCs w:val="24"/>
          <w:lang w:eastAsia="ar-SA"/>
        </w:rPr>
        <w:tab/>
        <w:t>__________________________________________</w:t>
      </w:r>
    </w:p>
    <w:p w14:paraId="58124A2C" w14:textId="77777777" w:rsidR="00264287" w:rsidRDefault="00264287" w:rsidP="00264287">
      <w:r>
        <w:rPr>
          <w:rFonts w:cs="Arial"/>
          <w:sz w:val="24"/>
          <w:szCs w:val="24"/>
          <w:lang w:eastAsia="ar-SA"/>
        </w:rPr>
        <w:t>Rok produkcji: __________________________________________</w:t>
      </w:r>
    </w:p>
    <w:tbl>
      <w:tblPr>
        <w:tblW w:w="14175" w:type="dxa"/>
        <w:tblInd w:w="-4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2"/>
        <w:gridCol w:w="6004"/>
        <w:gridCol w:w="3260"/>
        <w:gridCol w:w="3969"/>
      </w:tblGrid>
      <w:tr w:rsidR="00A34D40" w:rsidRPr="00994ABB" w14:paraId="718FD3EB" w14:textId="77777777" w:rsidTr="00A34D40">
        <w:trPr>
          <w:trHeight w:val="301"/>
        </w:trPr>
        <w:tc>
          <w:tcPr>
            <w:tcW w:w="942" w:type="dxa"/>
            <w:shd w:val="clear" w:color="auto" w:fill="auto"/>
            <w:vAlign w:val="center"/>
          </w:tcPr>
          <w:p w14:paraId="5E09F6F4" w14:textId="77777777" w:rsidR="00B63D0A" w:rsidRPr="002136D8" w:rsidRDefault="00B63D0A" w:rsidP="00374294">
            <w:pPr>
              <w:pStyle w:val="a"/>
              <w:rPr>
                <w:rFonts w:asciiTheme="minorHAnsi" w:hAnsiTheme="minorHAnsi" w:cstheme="minorHAnsi"/>
                <w:b/>
              </w:rPr>
            </w:pPr>
            <w:r w:rsidRPr="002136D8">
              <w:rPr>
                <w:rFonts w:asciiTheme="minorHAnsi" w:hAnsiTheme="minorHAnsi" w:cstheme="minorHAnsi"/>
                <w:b/>
              </w:rPr>
              <w:t>Lp.</w:t>
            </w:r>
          </w:p>
        </w:tc>
        <w:tc>
          <w:tcPr>
            <w:tcW w:w="6004" w:type="dxa"/>
            <w:shd w:val="clear" w:color="auto" w:fill="auto"/>
            <w:vAlign w:val="center"/>
          </w:tcPr>
          <w:p w14:paraId="3F53D67E" w14:textId="77777777" w:rsidR="00B63D0A" w:rsidRPr="002136D8" w:rsidRDefault="00B63D0A" w:rsidP="00374294">
            <w:pPr>
              <w:pStyle w:val="a"/>
              <w:rPr>
                <w:rFonts w:asciiTheme="minorHAnsi" w:hAnsiTheme="minorHAnsi" w:cstheme="minorHAnsi"/>
              </w:rPr>
            </w:pPr>
            <w:r w:rsidRPr="002136D8">
              <w:rPr>
                <w:rFonts w:asciiTheme="minorHAnsi" w:hAnsiTheme="minorHAnsi" w:cstheme="minorHAnsi"/>
                <w:b/>
                <w:bCs/>
              </w:rPr>
              <w:t>Wymagane parametry i właściwości urządzenia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0E58702D" w14:textId="77777777" w:rsidR="00B63D0A" w:rsidRPr="002136D8" w:rsidRDefault="00B63D0A" w:rsidP="00374294">
            <w:pPr>
              <w:pStyle w:val="a"/>
              <w:rPr>
                <w:rFonts w:asciiTheme="minorHAnsi" w:hAnsiTheme="minorHAnsi" w:cstheme="minorHAnsi"/>
              </w:rPr>
            </w:pPr>
            <w:r w:rsidRPr="002136D8">
              <w:rPr>
                <w:rFonts w:asciiTheme="minorHAnsi" w:hAnsiTheme="minorHAnsi" w:cstheme="minorHAnsi"/>
                <w:b/>
                <w:bCs/>
              </w:rPr>
              <w:t>Potwierdzenie spełniania wymogu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71D41E00" w14:textId="77777777" w:rsidR="00B63D0A" w:rsidRPr="002136D8" w:rsidRDefault="00B63D0A" w:rsidP="00374294">
            <w:pPr>
              <w:pStyle w:val="a"/>
              <w:rPr>
                <w:rFonts w:asciiTheme="minorHAnsi" w:hAnsiTheme="minorHAnsi" w:cstheme="minorHAnsi"/>
                <w:b/>
              </w:rPr>
            </w:pPr>
            <w:r w:rsidRPr="002136D8">
              <w:rPr>
                <w:rFonts w:asciiTheme="minorHAnsi" w:hAnsiTheme="minorHAnsi" w:cstheme="minorHAnsi"/>
                <w:b/>
                <w:bCs/>
              </w:rPr>
              <w:t>Oferowany parametr, podać zakresy/opisać</w:t>
            </w:r>
          </w:p>
        </w:tc>
      </w:tr>
      <w:tr w:rsidR="00A34D40" w:rsidRPr="00994ABB" w14:paraId="24171917" w14:textId="77777777" w:rsidTr="00A34D40">
        <w:trPr>
          <w:trHeight w:val="357"/>
        </w:trPr>
        <w:tc>
          <w:tcPr>
            <w:tcW w:w="942" w:type="dxa"/>
            <w:vAlign w:val="center"/>
          </w:tcPr>
          <w:p w14:paraId="363197C8" w14:textId="77777777" w:rsidR="00B63D0A" w:rsidRPr="002136D8" w:rsidRDefault="00B63D0A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2798B763" w14:textId="750DE8AE" w:rsidR="00B63D0A" w:rsidRPr="002136D8" w:rsidRDefault="00B63D0A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2136D8">
              <w:rPr>
                <w:rFonts w:asciiTheme="minorHAnsi" w:hAnsiTheme="minorHAnsi" w:cstheme="minorHAnsi"/>
                <w:sz w:val="22"/>
                <w:szCs w:val="22"/>
              </w:rPr>
              <w:t>Aparat</w:t>
            </w:r>
            <w:r w:rsidR="00A76B35">
              <w:rPr>
                <w:rFonts w:asciiTheme="minorHAnsi" w:hAnsiTheme="minorHAnsi" w:cstheme="minorHAnsi"/>
                <w:sz w:val="22"/>
                <w:szCs w:val="22"/>
              </w:rPr>
              <w:t>y fabrycznie nowe, wyprodukowane</w:t>
            </w:r>
            <w:r w:rsidRPr="002136D8">
              <w:rPr>
                <w:rFonts w:asciiTheme="minorHAnsi" w:hAnsiTheme="minorHAnsi" w:cstheme="minorHAnsi"/>
                <w:sz w:val="22"/>
                <w:szCs w:val="22"/>
              </w:rPr>
              <w:t xml:space="preserve"> nie później niż w </w:t>
            </w:r>
            <w:r w:rsidR="00C14C27" w:rsidRPr="002136D8">
              <w:rPr>
                <w:rFonts w:asciiTheme="minorHAnsi" w:hAnsiTheme="minorHAnsi" w:cstheme="minorHAnsi"/>
                <w:sz w:val="22"/>
                <w:szCs w:val="22"/>
              </w:rPr>
              <w:t>202</w:t>
            </w:r>
            <w:r w:rsidR="00877B90" w:rsidRPr="002136D8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Pr="002136D8">
              <w:rPr>
                <w:rFonts w:asciiTheme="minorHAnsi" w:hAnsiTheme="minorHAnsi" w:cstheme="minorHAnsi"/>
                <w:sz w:val="22"/>
                <w:szCs w:val="22"/>
              </w:rPr>
              <w:t xml:space="preserve"> roku</w:t>
            </w:r>
          </w:p>
        </w:tc>
        <w:tc>
          <w:tcPr>
            <w:tcW w:w="3260" w:type="dxa"/>
          </w:tcPr>
          <w:p w14:paraId="28C021BD" w14:textId="77777777" w:rsidR="00B63D0A" w:rsidRPr="002136D8" w:rsidRDefault="00B63D0A" w:rsidP="00374294">
            <w:pPr>
              <w:jc w:val="center"/>
              <w:rPr>
                <w:rFonts w:asciiTheme="minorHAnsi" w:hAnsiTheme="minorHAnsi" w:cstheme="minorHAnsi"/>
              </w:rPr>
            </w:pPr>
            <w:r w:rsidRPr="002136D8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6DDB2227" w14:textId="77777777" w:rsidR="00B63D0A" w:rsidRPr="002136D8" w:rsidRDefault="00B63D0A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ABA31D9" w14:textId="77777777" w:rsidR="00B63D0A" w:rsidRPr="002136D8" w:rsidRDefault="00B63D0A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34D40" w:rsidRPr="00994ABB" w14:paraId="7F7B72F6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62501E7A" w14:textId="77777777" w:rsidR="00B63D0A" w:rsidRPr="002136D8" w:rsidRDefault="00B63D0A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36AE223C" w14:textId="438FAF37" w:rsidR="00B63D0A" w:rsidRPr="002136D8" w:rsidRDefault="00ED25ED" w:rsidP="00ED25ED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2136D8">
              <w:rPr>
                <w:rFonts w:asciiTheme="minorHAnsi" w:hAnsiTheme="minorHAnsi" w:cstheme="minorHAnsi"/>
                <w:sz w:val="22"/>
                <w:szCs w:val="22"/>
              </w:rPr>
              <w:t xml:space="preserve">Aparat kompletny wraz z kompatybilnym stojakiem oraz półką </w:t>
            </w:r>
          </w:p>
        </w:tc>
        <w:tc>
          <w:tcPr>
            <w:tcW w:w="3260" w:type="dxa"/>
          </w:tcPr>
          <w:p w14:paraId="5164318F" w14:textId="77777777" w:rsidR="00B63D0A" w:rsidRPr="002136D8" w:rsidRDefault="00B63D0A" w:rsidP="00374294">
            <w:pPr>
              <w:jc w:val="center"/>
              <w:rPr>
                <w:rFonts w:asciiTheme="minorHAnsi" w:hAnsiTheme="minorHAnsi" w:cstheme="minorHAnsi"/>
              </w:rPr>
            </w:pPr>
            <w:r w:rsidRPr="002136D8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0BCE2C05" w14:textId="77777777" w:rsidR="00B63D0A" w:rsidRPr="002136D8" w:rsidRDefault="00B63D0A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4294" w:rsidRPr="00994ABB" w14:paraId="7F3B5396" w14:textId="77777777" w:rsidTr="00374294">
        <w:trPr>
          <w:trHeight w:val="276"/>
        </w:trPr>
        <w:tc>
          <w:tcPr>
            <w:tcW w:w="942" w:type="dxa"/>
            <w:vAlign w:val="center"/>
          </w:tcPr>
          <w:p w14:paraId="22D94902" w14:textId="77777777" w:rsidR="00374294" w:rsidRPr="002136D8" w:rsidRDefault="00374294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04D28475" w14:textId="0C8DB009" w:rsidR="00374294" w:rsidRPr="002136D8" w:rsidRDefault="00374294" w:rsidP="00ED25ED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2136D8">
              <w:rPr>
                <w:rFonts w:asciiTheme="minorHAnsi" w:hAnsiTheme="minorHAnsi" w:cstheme="minorHAnsi"/>
                <w:sz w:val="22"/>
                <w:szCs w:val="22"/>
              </w:rPr>
              <w:t xml:space="preserve">Waga aparatu do </w:t>
            </w:r>
            <w:r w:rsidR="00ED25ED" w:rsidRPr="002136D8">
              <w:rPr>
                <w:rFonts w:asciiTheme="minorHAnsi" w:hAnsiTheme="minorHAnsi" w:cstheme="minorHAnsi"/>
                <w:sz w:val="22"/>
                <w:szCs w:val="22"/>
              </w:rPr>
              <w:t>4 kg</w:t>
            </w:r>
          </w:p>
        </w:tc>
        <w:tc>
          <w:tcPr>
            <w:tcW w:w="3260" w:type="dxa"/>
          </w:tcPr>
          <w:p w14:paraId="1B302EDC" w14:textId="369BDCCB" w:rsidR="00374294" w:rsidRPr="002136D8" w:rsidRDefault="00374294" w:rsidP="00374294">
            <w:pPr>
              <w:jc w:val="center"/>
              <w:rPr>
                <w:rFonts w:asciiTheme="minorHAnsi" w:hAnsiTheme="minorHAnsi" w:cstheme="minorHAnsi"/>
                <w:color w:val="FF0000"/>
              </w:rPr>
            </w:pPr>
            <w:r w:rsidRPr="002136D8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228263CC" w14:textId="77777777" w:rsidR="00374294" w:rsidRPr="002136D8" w:rsidRDefault="00374294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4294" w:rsidRPr="00994ABB" w14:paraId="1BA110B3" w14:textId="77777777" w:rsidTr="00021AE3">
        <w:trPr>
          <w:trHeight w:val="2061"/>
        </w:trPr>
        <w:tc>
          <w:tcPr>
            <w:tcW w:w="942" w:type="dxa"/>
            <w:vAlign w:val="center"/>
          </w:tcPr>
          <w:p w14:paraId="14DE7583" w14:textId="77777777" w:rsidR="00374294" w:rsidRPr="002136D8" w:rsidRDefault="00374294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354ECFB3" w14:textId="37B386CD" w:rsidR="00374294" w:rsidRPr="002136D8" w:rsidRDefault="00ED25ED" w:rsidP="00C66207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2136D8">
              <w:rPr>
                <w:rFonts w:asciiTheme="minorHAnsi" w:hAnsiTheme="minorHAnsi" w:cstheme="minorHAnsi"/>
                <w:sz w:val="22"/>
                <w:szCs w:val="22"/>
              </w:rPr>
              <w:t>Wbudowany akumulator</w:t>
            </w:r>
            <w:r w:rsidR="00C66207" w:rsidRPr="002136D8">
              <w:rPr>
                <w:rFonts w:asciiTheme="minorHAnsi" w:hAnsiTheme="minorHAnsi" w:cstheme="minorHAnsi"/>
                <w:sz w:val="22"/>
                <w:szCs w:val="22"/>
              </w:rPr>
              <w:t xml:space="preserve"> pozwalający na </w:t>
            </w:r>
            <w:r w:rsidRPr="002136D8">
              <w:rPr>
                <w:rFonts w:asciiTheme="minorHAnsi" w:hAnsiTheme="minorHAnsi" w:cstheme="minorHAnsi"/>
                <w:sz w:val="22"/>
                <w:szCs w:val="22"/>
              </w:rPr>
              <w:t>minimum 15 minut</w:t>
            </w:r>
            <w:r w:rsidR="00021AE3" w:rsidRPr="002136D8">
              <w:rPr>
                <w:rFonts w:asciiTheme="minorHAnsi" w:hAnsiTheme="minorHAnsi" w:cstheme="minorHAnsi"/>
                <w:sz w:val="22"/>
                <w:szCs w:val="22"/>
              </w:rPr>
              <w:t xml:space="preserve"> pracy</w:t>
            </w:r>
          </w:p>
        </w:tc>
        <w:tc>
          <w:tcPr>
            <w:tcW w:w="3260" w:type="dxa"/>
          </w:tcPr>
          <w:p w14:paraId="001D8673" w14:textId="203B4D0E" w:rsidR="00374294" w:rsidRPr="002136D8" w:rsidRDefault="00347392" w:rsidP="00ED25ED">
            <w:pPr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Powyżej 30 minut pracy -10</w:t>
            </w:r>
            <w:r w:rsidR="00ED25ED" w:rsidRPr="002136D8">
              <w:rPr>
                <w:rFonts w:asciiTheme="minorHAnsi" w:hAnsiTheme="minorHAnsi" w:cstheme="minorHAnsi"/>
                <w:bCs/>
              </w:rPr>
              <w:t xml:space="preserve"> pkt</w:t>
            </w:r>
          </w:p>
          <w:p w14:paraId="47784861" w14:textId="3B4E1613" w:rsidR="00ED25ED" w:rsidRPr="002136D8" w:rsidRDefault="00ED25ED" w:rsidP="00ED25ED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2136D8">
              <w:rPr>
                <w:rFonts w:asciiTheme="minorHAnsi" w:hAnsiTheme="minorHAnsi" w:cstheme="minorHAnsi"/>
                <w:bCs/>
              </w:rPr>
              <w:t>Powyżej 15 minut, poniżej 30 minut pracy – 0 pkt</w:t>
            </w:r>
          </w:p>
          <w:p w14:paraId="2B82C6D8" w14:textId="04988349" w:rsidR="00ED25ED" w:rsidRPr="002136D8" w:rsidRDefault="00ED25ED" w:rsidP="00021AE3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2136D8">
              <w:rPr>
                <w:rFonts w:asciiTheme="minorHAnsi" w:hAnsiTheme="minorHAnsi" w:cstheme="minorHAnsi"/>
                <w:bCs/>
              </w:rPr>
              <w:t xml:space="preserve">(Nie dopuszcza się złożenia </w:t>
            </w:r>
            <w:r w:rsidR="00C66207" w:rsidRPr="002136D8">
              <w:rPr>
                <w:rFonts w:asciiTheme="minorHAnsi" w:hAnsiTheme="minorHAnsi" w:cstheme="minorHAnsi"/>
                <w:bCs/>
              </w:rPr>
              <w:t>oferty na aparat</w:t>
            </w:r>
            <w:r w:rsidR="00021AE3" w:rsidRPr="002136D8">
              <w:rPr>
                <w:rFonts w:asciiTheme="minorHAnsi" w:hAnsiTheme="minorHAnsi" w:cstheme="minorHAnsi"/>
                <w:bCs/>
              </w:rPr>
              <w:t xml:space="preserve"> </w:t>
            </w:r>
            <w:r w:rsidRPr="002136D8">
              <w:rPr>
                <w:rFonts w:asciiTheme="minorHAnsi" w:hAnsiTheme="minorHAnsi" w:cstheme="minorHAnsi"/>
                <w:bCs/>
              </w:rPr>
              <w:t>bez wbudowanego akumulatora)</w:t>
            </w:r>
          </w:p>
        </w:tc>
        <w:tc>
          <w:tcPr>
            <w:tcW w:w="3969" w:type="dxa"/>
            <w:vAlign w:val="center"/>
          </w:tcPr>
          <w:p w14:paraId="53130484" w14:textId="77777777" w:rsidR="00374294" w:rsidRPr="002136D8" w:rsidRDefault="00374294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4294" w:rsidRPr="00994ABB" w14:paraId="5D4E704C" w14:textId="77777777" w:rsidTr="00374294">
        <w:trPr>
          <w:trHeight w:val="387"/>
        </w:trPr>
        <w:tc>
          <w:tcPr>
            <w:tcW w:w="942" w:type="dxa"/>
            <w:vAlign w:val="center"/>
          </w:tcPr>
          <w:p w14:paraId="0D0A6737" w14:textId="07BBA0EE" w:rsidR="00374294" w:rsidRPr="002136D8" w:rsidRDefault="00374294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632667B2" w14:textId="08DB14F6" w:rsidR="00374294" w:rsidRPr="002136D8" w:rsidRDefault="00021AE3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2136D8">
              <w:rPr>
                <w:rFonts w:asciiTheme="minorHAnsi" w:hAnsiTheme="minorHAnsi" w:cstheme="minorHAnsi"/>
                <w:color w:val="000000"/>
                <w:sz w:val="22"/>
                <w:szCs w:val="22"/>
                <w:lang w:eastAsia="pl-PL"/>
              </w:rPr>
              <w:t>Min. 3 zakresy ustawienia temperatury: 31, 34, 37°C</w:t>
            </w:r>
          </w:p>
        </w:tc>
        <w:tc>
          <w:tcPr>
            <w:tcW w:w="3260" w:type="dxa"/>
            <w:vAlign w:val="center"/>
          </w:tcPr>
          <w:p w14:paraId="5364F2C7" w14:textId="753DDCC7" w:rsidR="00374294" w:rsidRPr="002136D8" w:rsidRDefault="00ED25ED" w:rsidP="00374294">
            <w:pPr>
              <w:jc w:val="center"/>
              <w:rPr>
                <w:rFonts w:asciiTheme="minorHAnsi" w:hAnsiTheme="minorHAnsi" w:cstheme="minorHAnsi"/>
              </w:rPr>
            </w:pPr>
            <w:r w:rsidRPr="002136D8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62C29156" w14:textId="77777777" w:rsidR="00374294" w:rsidRPr="002136D8" w:rsidRDefault="00374294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4294" w:rsidRPr="00994ABB" w14:paraId="45A257B3" w14:textId="77777777" w:rsidTr="00A34D40">
        <w:trPr>
          <w:trHeight w:val="309"/>
        </w:trPr>
        <w:tc>
          <w:tcPr>
            <w:tcW w:w="942" w:type="dxa"/>
            <w:vAlign w:val="center"/>
          </w:tcPr>
          <w:p w14:paraId="3F4FC11E" w14:textId="77777777" w:rsidR="00374294" w:rsidRPr="002136D8" w:rsidRDefault="00374294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71B06CBE" w14:textId="326F6643" w:rsidR="00374294" w:rsidRPr="002136D8" w:rsidRDefault="00374294" w:rsidP="00ED25ED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2136D8">
              <w:rPr>
                <w:rFonts w:asciiTheme="minorHAnsi" w:hAnsiTheme="minorHAnsi" w:cstheme="minorHAnsi"/>
                <w:sz w:val="22"/>
                <w:szCs w:val="22"/>
              </w:rPr>
              <w:t xml:space="preserve">Aparat wyposażony w </w:t>
            </w:r>
            <w:r w:rsidR="00ED25ED" w:rsidRPr="002136D8">
              <w:rPr>
                <w:rFonts w:asciiTheme="minorHAnsi" w:hAnsiTheme="minorHAnsi" w:cstheme="minorHAnsi"/>
                <w:sz w:val="22"/>
                <w:szCs w:val="22"/>
              </w:rPr>
              <w:t xml:space="preserve">ekran </w:t>
            </w:r>
            <w:r w:rsidR="005B2EBE" w:rsidRPr="002136D8">
              <w:rPr>
                <w:rFonts w:asciiTheme="minorHAnsi" w:hAnsiTheme="minorHAnsi" w:cstheme="minorHAnsi"/>
                <w:sz w:val="22"/>
                <w:szCs w:val="22"/>
              </w:rPr>
              <w:t xml:space="preserve">dotykowy </w:t>
            </w:r>
            <w:r w:rsidR="00ED25ED" w:rsidRPr="002136D8">
              <w:rPr>
                <w:rFonts w:asciiTheme="minorHAnsi" w:hAnsiTheme="minorHAnsi" w:cstheme="minorHAnsi"/>
                <w:sz w:val="22"/>
                <w:szCs w:val="22"/>
              </w:rPr>
              <w:t xml:space="preserve">przekątnej min. 4’’ </w:t>
            </w:r>
          </w:p>
        </w:tc>
        <w:tc>
          <w:tcPr>
            <w:tcW w:w="3260" w:type="dxa"/>
          </w:tcPr>
          <w:p w14:paraId="1848B4DB" w14:textId="77777777" w:rsidR="00374294" w:rsidRPr="002136D8" w:rsidRDefault="00374294" w:rsidP="00374294">
            <w:pPr>
              <w:jc w:val="center"/>
              <w:rPr>
                <w:rFonts w:asciiTheme="minorHAnsi" w:hAnsiTheme="minorHAnsi" w:cstheme="minorHAnsi"/>
              </w:rPr>
            </w:pPr>
            <w:r w:rsidRPr="002136D8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384EE48A" w14:textId="77777777" w:rsidR="00374294" w:rsidRPr="002136D8" w:rsidRDefault="00374294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4294" w:rsidRPr="00994ABB" w14:paraId="4FF79E69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29E7141F" w14:textId="77777777" w:rsidR="00374294" w:rsidRPr="002136D8" w:rsidRDefault="00374294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43C06DEA" w14:textId="77777777" w:rsidR="00374294" w:rsidRPr="002136D8" w:rsidRDefault="00ED25ED" w:rsidP="00374294">
            <w:pPr>
              <w:pStyle w:val="a"/>
              <w:rPr>
                <w:rFonts w:asciiTheme="minorHAnsi" w:hAnsiTheme="minorHAnsi" w:cstheme="minorHAnsi"/>
                <w:color w:val="000000"/>
                <w:sz w:val="22"/>
                <w:szCs w:val="22"/>
                <w:lang w:eastAsia="pl-PL"/>
              </w:rPr>
            </w:pPr>
            <w:r w:rsidRPr="002136D8">
              <w:rPr>
                <w:rFonts w:asciiTheme="minorHAnsi" w:hAnsiTheme="minorHAnsi" w:cstheme="minorHAnsi"/>
                <w:color w:val="000000"/>
                <w:sz w:val="22"/>
                <w:szCs w:val="22"/>
                <w:lang w:eastAsia="pl-PL"/>
              </w:rPr>
              <w:t>Ustawienia przepływów od 2-80 l/min</w:t>
            </w:r>
          </w:p>
          <w:p w14:paraId="5F0145DC" w14:textId="77777777" w:rsidR="00ED25ED" w:rsidRPr="002136D8" w:rsidRDefault="00ED25ED" w:rsidP="00ED25ED">
            <w:pPr>
              <w:pStyle w:val="Bezodstpw"/>
              <w:rPr>
                <w:rFonts w:asciiTheme="minorHAnsi" w:hAnsiTheme="minorHAnsi" w:cstheme="minorHAnsi"/>
                <w:lang w:eastAsia="pl-PL"/>
              </w:rPr>
            </w:pPr>
            <w:r w:rsidRPr="002136D8">
              <w:rPr>
                <w:rFonts w:asciiTheme="minorHAnsi" w:hAnsiTheme="minorHAnsi" w:cstheme="minorHAnsi"/>
                <w:lang w:eastAsia="pl-PL"/>
              </w:rPr>
              <w:t>Dorośli 10-80 l/min</w:t>
            </w:r>
          </w:p>
          <w:p w14:paraId="20FBA6B5" w14:textId="45324E71" w:rsidR="00ED25ED" w:rsidRPr="002136D8" w:rsidRDefault="00ED25ED" w:rsidP="00ED25ED">
            <w:pPr>
              <w:pStyle w:val="Bezodstpw"/>
              <w:rPr>
                <w:rFonts w:asciiTheme="minorHAnsi" w:hAnsiTheme="minorHAnsi" w:cstheme="minorHAnsi"/>
                <w:lang w:eastAsia="pl-PL"/>
              </w:rPr>
            </w:pPr>
            <w:r w:rsidRPr="002136D8">
              <w:rPr>
                <w:rFonts w:asciiTheme="minorHAnsi" w:hAnsiTheme="minorHAnsi" w:cstheme="minorHAnsi"/>
                <w:lang w:eastAsia="pl-PL"/>
              </w:rPr>
              <w:t xml:space="preserve">Dzieci 2-30l/min </w:t>
            </w:r>
          </w:p>
        </w:tc>
        <w:tc>
          <w:tcPr>
            <w:tcW w:w="3260" w:type="dxa"/>
            <w:vAlign w:val="center"/>
          </w:tcPr>
          <w:p w14:paraId="71371F21" w14:textId="2B550C4F" w:rsidR="00374294" w:rsidRPr="002136D8" w:rsidRDefault="00374294" w:rsidP="00374294">
            <w:pPr>
              <w:jc w:val="center"/>
              <w:rPr>
                <w:rFonts w:asciiTheme="minorHAnsi" w:hAnsiTheme="minorHAnsi" w:cstheme="minorHAnsi"/>
              </w:rPr>
            </w:pPr>
            <w:r w:rsidRPr="002136D8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6AB229B9" w14:textId="7E81FEC1" w:rsidR="00374294" w:rsidRPr="002136D8" w:rsidRDefault="00374294" w:rsidP="002F5EAB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4294" w:rsidRPr="00994ABB" w14:paraId="124CB837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6984F3D0" w14:textId="4EE1F950" w:rsidR="00374294" w:rsidRPr="002136D8" w:rsidRDefault="00374294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2C8A7251" w14:textId="75DC2CF9" w:rsidR="00374294" w:rsidRPr="002136D8" w:rsidRDefault="00021AE3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2136D8">
              <w:rPr>
                <w:rFonts w:asciiTheme="minorHAnsi" w:hAnsiTheme="minorHAnsi" w:cstheme="minorHAnsi"/>
                <w:color w:val="000000"/>
                <w:sz w:val="22"/>
                <w:szCs w:val="22"/>
                <w:lang w:eastAsia="pl-PL"/>
              </w:rPr>
              <w:t>Wymiary urządzenia min.: 30 cm x 16 cm x 17,5 cm</w:t>
            </w:r>
          </w:p>
        </w:tc>
        <w:tc>
          <w:tcPr>
            <w:tcW w:w="3260" w:type="dxa"/>
            <w:vAlign w:val="center"/>
          </w:tcPr>
          <w:p w14:paraId="56505BA6" w14:textId="693F0771" w:rsidR="00374294" w:rsidRPr="002136D8" w:rsidRDefault="00021AE3" w:rsidP="00374294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2136D8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63D8E16B" w14:textId="77777777" w:rsidR="00374294" w:rsidRPr="002136D8" w:rsidRDefault="00374294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4294" w:rsidRPr="00994ABB" w14:paraId="51E8EF0D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2443D080" w14:textId="77777777" w:rsidR="00374294" w:rsidRPr="002136D8" w:rsidRDefault="00374294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58A29305" w14:textId="60464AC0" w:rsidR="00374294" w:rsidRPr="002136D8" w:rsidRDefault="00021AE3" w:rsidP="00021AE3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2136D8">
              <w:rPr>
                <w:rFonts w:asciiTheme="minorHAnsi" w:hAnsiTheme="minorHAnsi" w:cstheme="minorHAnsi"/>
                <w:color w:val="000000"/>
                <w:sz w:val="22"/>
                <w:szCs w:val="22"/>
                <w:lang w:eastAsia="pl-PL"/>
              </w:rPr>
              <w:t xml:space="preserve">Mikser elektroniczny </w:t>
            </w:r>
          </w:p>
        </w:tc>
        <w:tc>
          <w:tcPr>
            <w:tcW w:w="3260" w:type="dxa"/>
          </w:tcPr>
          <w:p w14:paraId="6FEEFC75" w14:textId="223BF848" w:rsidR="00374294" w:rsidRPr="002136D8" w:rsidRDefault="00021AE3" w:rsidP="002F5EAB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2136D8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3E5805F2" w14:textId="77777777" w:rsidR="00374294" w:rsidRPr="002136D8" w:rsidRDefault="00374294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4294" w:rsidRPr="00994ABB" w14:paraId="19642F33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7027B344" w14:textId="77777777" w:rsidR="00374294" w:rsidRPr="002136D8" w:rsidRDefault="00374294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3E1526F9" w14:textId="23034103" w:rsidR="00374294" w:rsidRPr="002136D8" w:rsidRDefault="00756466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2136D8">
              <w:rPr>
                <w:rFonts w:asciiTheme="minorHAnsi" w:hAnsiTheme="minorHAnsi" w:cstheme="minorHAnsi"/>
                <w:sz w:val="22"/>
                <w:szCs w:val="22"/>
              </w:rPr>
              <w:t>Pulsoksymetr</w:t>
            </w:r>
            <w:proofErr w:type="spellEnd"/>
            <w:r w:rsidRPr="002136D8">
              <w:rPr>
                <w:rFonts w:asciiTheme="minorHAnsi" w:hAnsiTheme="minorHAnsi" w:cstheme="minorHAnsi"/>
                <w:sz w:val="22"/>
                <w:szCs w:val="22"/>
              </w:rPr>
              <w:t xml:space="preserve"> wraz z czujnikiem SpO2</w:t>
            </w:r>
          </w:p>
        </w:tc>
        <w:tc>
          <w:tcPr>
            <w:tcW w:w="3260" w:type="dxa"/>
          </w:tcPr>
          <w:p w14:paraId="4C84EE41" w14:textId="77777777" w:rsidR="00374294" w:rsidRPr="002136D8" w:rsidRDefault="00374294" w:rsidP="00374294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2136D8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22B51E9D" w14:textId="77777777" w:rsidR="00374294" w:rsidRPr="002136D8" w:rsidRDefault="00374294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14DA0" w:rsidRPr="00994ABB" w14:paraId="77F334C4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1E9D3A5E" w14:textId="77777777" w:rsidR="00314DA0" w:rsidRPr="002136D8" w:rsidRDefault="00314DA0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10D4ED03" w14:textId="1626B778" w:rsidR="00314DA0" w:rsidRPr="002136D8" w:rsidRDefault="00314DA0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2136D8">
              <w:rPr>
                <w:rFonts w:asciiTheme="minorHAnsi" w:hAnsiTheme="minorHAnsi" w:cstheme="minorHAnsi"/>
                <w:sz w:val="22"/>
                <w:szCs w:val="22"/>
              </w:rPr>
              <w:t>Monitorowanie SpO2</w:t>
            </w:r>
          </w:p>
        </w:tc>
        <w:tc>
          <w:tcPr>
            <w:tcW w:w="3260" w:type="dxa"/>
          </w:tcPr>
          <w:p w14:paraId="53953CCB" w14:textId="19EDCC63" w:rsidR="00314DA0" w:rsidRPr="002136D8" w:rsidRDefault="00314DA0" w:rsidP="00374294">
            <w:pPr>
              <w:jc w:val="center"/>
              <w:rPr>
                <w:rFonts w:asciiTheme="minorHAnsi" w:hAnsiTheme="minorHAnsi" w:cstheme="minorHAnsi"/>
              </w:rPr>
            </w:pPr>
            <w:r w:rsidRPr="002136D8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1F4A1423" w14:textId="77777777" w:rsidR="00314DA0" w:rsidRPr="002136D8" w:rsidRDefault="00314DA0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4294" w:rsidRPr="00994ABB" w14:paraId="56DB5D79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04F6C351" w14:textId="77777777" w:rsidR="00374294" w:rsidRPr="002136D8" w:rsidRDefault="00374294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25C5E86D" w14:textId="2916066B" w:rsidR="0087772C" w:rsidRPr="002136D8" w:rsidRDefault="00756466" w:rsidP="00840129">
            <w:pPr>
              <w:pStyle w:val="Normalny1"/>
              <w:spacing w:before="100"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2136D8">
              <w:rPr>
                <w:rFonts w:asciiTheme="minorHAnsi" w:hAnsiTheme="minorHAnsi" w:cstheme="minorHAnsi"/>
                <w:color w:val="000000"/>
                <w:sz w:val="22"/>
                <w:szCs w:val="22"/>
                <w:lang w:eastAsia="pl-PL"/>
              </w:rPr>
              <w:t xml:space="preserve">Możliwość uzyskania stężenia tlenu FiO2 zakresie od 21% do 100%. (skok co 1%) </w:t>
            </w:r>
          </w:p>
        </w:tc>
        <w:tc>
          <w:tcPr>
            <w:tcW w:w="3260" w:type="dxa"/>
          </w:tcPr>
          <w:p w14:paraId="3472647B" w14:textId="77777777" w:rsidR="00374294" w:rsidRPr="002136D8" w:rsidRDefault="00374294" w:rsidP="00374294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2136D8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23859615" w14:textId="77777777" w:rsidR="00374294" w:rsidRPr="002136D8" w:rsidRDefault="00374294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4294" w:rsidRPr="00994ABB" w14:paraId="12BDB70E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602DC8E3" w14:textId="77777777" w:rsidR="00374294" w:rsidRPr="002136D8" w:rsidRDefault="00374294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57809091" w14:textId="44267068" w:rsidR="00374294" w:rsidRPr="002136D8" w:rsidRDefault="006C7EFE" w:rsidP="00C66207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2136D8">
              <w:rPr>
                <w:rFonts w:asciiTheme="minorHAnsi" w:hAnsiTheme="minorHAnsi" w:cstheme="minorHAnsi"/>
                <w:color w:val="000000"/>
                <w:sz w:val="22"/>
                <w:szCs w:val="22"/>
                <w:lang w:eastAsia="pl-PL"/>
              </w:rPr>
              <w:t xml:space="preserve">Alarmy min.: zbyt wysokie stężenie O2, zbyt niskie stężenie O2, </w:t>
            </w:r>
            <w:r w:rsidR="00314DA0" w:rsidRPr="002136D8">
              <w:rPr>
                <w:rFonts w:asciiTheme="minorHAnsi" w:hAnsiTheme="minorHAnsi" w:cstheme="minorHAnsi"/>
                <w:color w:val="000000"/>
                <w:sz w:val="22"/>
                <w:szCs w:val="22"/>
                <w:lang w:eastAsia="pl-PL"/>
              </w:rPr>
              <w:t>sprawdź wodę, sprawdź rurę</w:t>
            </w:r>
            <w:r w:rsidRPr="002136D8">
              <w:rPr>
                <w:rFonts w:asciiTheme="minorHAnsi" w:hAnsiTheme="minorHAnsi" w:cstheme="minorHAnsi"/>
                <w:color w:val="000000"/>
                <w:sz w:val="22"/>
                <w:szCs w:val="22"/>
                <w:lang w:eastAsia="pl-PL"/>
              </w:rPr>
              <w:t xml:space="preserve">, </w:t>
            </w:r>
            <w:r w:rsidR="00C66207" w:rsidRPr="002136D8">
              <w:rPr>
                <w:rFonts w:asciiTheme="minorHAnsi" w:hAnsiTheme="minorHAnsi" w:cstheme="minorHAnsi"/>
                <w:color w:val="000000"/>
                <w:sz w:val="22"/>
                <w:szCs w:val="22"/>
                <w:lang w:eastAsia="pl-PL"/>
              </w:rPr>
              <w:t>przypomnienie o wymianie filtra,</w:t>
            </w:r>
            <w:r w:rsidRPr="002136D8">
              <w:rPr>
                <w:rFonts w:asciiTheme="minorHAnsi" w:hAnsiTheme="minorHAnsi" w:cstheme="minorHAnsi"/>
                <w:color w:val="000000"/>
                <w:sz w:val="22"/>
                <w:szCs w:val="22"/>
                <w:lang w:eastAsia="pl-PL"/>
              </w:rPr>
              <w:t xml:space="preserve"> ze słownym i graficznym wskazaniem błędu w języku polskim.</w:t>
            </w:r>
          </w:p>
        </w:tc>
        <w:tc>
          <w:tcPr>
            <w:tcW w:w="3260" w:type="dxa"/>
          </w:tcPr>
          <w:p w14:paraId="7A36FE49" w14:textId="77777777" w:rsidR="00374294" w:rsidRPr="002136D8" w:rsidRDefault="00374294" w:rsidP="00374294">
            <w:pPr>
              <w:jc w:val="center"/>
              <w:rPr>
                <w:rFonts w:asciiTheme="minorHAnsi" w:hAnsiTheme="minorHAnsi" w:cstheme="minorHAnsi"/>
              </w:rPr>
            </w:pPr>
            <w:r w:rsidRPr="002136D8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2AC64123" w14:textId="77777777" w:rsidR="00374294" w:rsidRPr="002136D8" w:rsidRDefault="00374294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42730" w:rsidRPr="00994ABB" w14:paraId="1AD23675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05FE6C5E" w14:textId="77777777" w:rsidR="00142730" w:rsidRPr="002136D8" w:rsidRDefault="00142730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0C8FF36C" w14:textId="31A44C94" w:rsidR="00142730" w:rsidRPr="002136D8" w:rsidRDefault="00C66207" w:rsidP="00A76B35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2136D8">
              <w:rPr>
                <w:rFonts w:asciiTheme="minorHAnsi" w:hAnsiTheme="minorHAnsi" w:cstheme="minorHAnsi"/>
                <w:sz w:val="22"/>
                <w:szCs w:val="22"/>
              </w:rPr>
              <w:t xml:space="preserve">Funkcja trendu </w:t>
            </w:r>
            <w:bookmarkStart w:id="0" w:name="_GoBack"/>
            <w:bookmarkEnd w:id="0"/>
          </w:p>
        </w:tc>
        <w:tc>
          <w:tcPr>
            <w:tcW w:w="3260" w:type="dxa"/>
          </w:tcPr>
          <w:p w14:paraId="097A1C3A" w14:textId="6381C24E" w:rsidR="00142730" w:rsidRPr="002136D8" w:rsidRDefault="00142730" w:rsidP="00374294">
            <w:pPr>
              <w:jc w:val="center"/>
              <w:rPr>
                <w:rFonts w:asciiTheme="minorHAnsi" w:hAnsiTheme="minorHAnsi" w:cstheme="minorHAnsi"/>
              </w:rPr>
            </w:pPr>
            <w:r w:rsidRPr="002136D8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2C999412" w14:textId="77777777" w:rsidR="00142730" w:rsidRPr="002136D8" w:rsidRDefault="00142730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42730" w:rsidRPr="00994ABB" w14:paraId="64039B1E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6B273841" w14:textId="77777777" w:rsidR="00142730" w:rsidRPr="002136D8" w:rsidRDefault="00142730" w:rsidP="00374294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</w:p>
        </w:tc>
        <w:tc>
          <w:tcPr>
            <w:tcW w:w="6004" w:type="dxa"/>
            <w:vAlign w:val="center"/>
          </w:tcPr>
          <w:p w14:paraId="5AA60C73" w14:textId="335D0CA6" w:rsidR="00142730" w:rsidRPr="002136D8" w:rsidRDefault="00C66207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2136D8">
              <w:rPr>
                <w:rFonts w:asciiTheme="minorHAnsi" w:hAnsiTheme="minorHAnsi" w:cstheme="minorHAnsi"/>
                <w:sz w:val="22"/>
                <w:szCs w:val="22"/>
              </w:rPr>
              <w:t>Zwiększony przepływ O2</w:t>
            </w:r>
          </w:p>
        </w:tc>
        <w:tc>
          <w:tcPr>
            <w:tcW w:w="3260" w:type="dxa"/>
          </w:tcPr>
          <w:p w14:paraId="2F3874EA" w14:textId="26330878" w:rsidR="00142730" w:rsidRPr="002136D8" w:rsidRDefault="00142730" w:rsidP="00374294">
            <w:pPr>
              <w:jc w:val="center"/>
              <w:rPr>
                <w:rFonts w:asciiTheme="minorHAnsi" w:hAnsiTheme="minorHAnsi" w:cstheme="minorHAnsi"/>
              </w:rPr>
            </w:pPr>
            <w:r w:rsidRPr="002136D8">
              <w:rPr>
                <w:rFonts w:asciiTheme="minorHAnsi" w:hAnsiTheme="minorHAnsi" w:cstheme="minorHAnsi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23EA0662" w14:textId="77777777" w:rsidR="00142730" w:rsidRPr="002136D8" w:rsidRDefault="00142730" w:rsidP="00374294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E57AD" w:rsidRPr="00994ABB" w14:paraId="6ADD0CDA" w14:textId="77777777" w:rsidTr="00DE57AD">
        <w:trPr>
          <w:trHeight w:val="276"/>
        </w:trPr>
        <w:tc>
          <w:tcPr>
            <w:tcW w:w="94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A7AFE9" w14:textId="77777777" w:rsidR="00DE57AD" w:rsidRPr="002136D8" w:rsidRDefault="00DE57AD" w:rsidP="00273E4D">
            <w:pPr>
              <w:numPr>
                <w:ilvl w:val="0"/>
                <w:numId w:val="1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0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143278" w14:textId="4EFD44AC" w:rsidR="00DE57AD" w:rsidRPr="002136D8" w:rsidRDefault="00C66207" w:rsidP="00DE57AD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2136D8">
              <w:rPr>
                <w:rFonts w:asciiTheme="minorHAnsi" w:hAnsiTheme="minorHAnsi" w:cstheme="minorHAnsi"/>
                <w:sz w:val="22"/>
                <w:szCs w:val="22"/>
              </w:rPr>
              <w:t xml:space="preserve">Automatyczne uzupełnianie zbiornika wody. 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E1019B" w14:textId="77777777" w:rsidR="00DE57AD" w:rsidRPr="002136D8" w:rsidRDefault="00DE57AD" w:rsidP="00226F4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136D8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A07733F" w14:textId="77777777" w:rsidR="00DE57AD" w:rsidRPr="002136D8" w:rsidRDefault="00DE57AD" w:rsidP="00DE57AD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DE57AD" w:rsidRPr="00994ABB" w14:paraId="0CCB497D" w14:textId="77777777" w:rsidTr="00DE57AD">
        <w:trPr>
          <w:trHeight w:val="276"/>
        </w:trPr>
        <w:tc>
          <w:tcPr>
            <w:tcW w:w="94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4306A6" w14:textId="77777777" w:rsidR="00DE57AD" w:rsidRPr="002136D8" w:rsidRDefault="00DE57AD" w:rsidP="00273E4D">
            <w:pPr>
              <w:numPr>
                <w:ilvl w:val="0"/>
                <w:numId w:val="1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0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62E718" w14:textId="31049A93" w:rsidR="00DE57AD" w:rsidRPr="002136D8" w:rsidRDefault="002136D8" w:rsidP="00DE57AD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2136D8">
              <w:rPr>
                <w:rFonts w:asciiTheme="minorHAnsi" w:hAnsiTheme="minorHAnsi" w:cstheme="minorHAnsi"/>
                <w:color w:val="000000"/>
                <w:sz w:val="22"/>
                <w:szCs w:val="22"/>
                <w:lang w:eastAsia="pl-PL"/>
              </w:rPr>
              <w:t>Wyświetlane informacje w języku polskim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4866ED" w14:textId="77777777" w:rsidR="00DE57AD" w:rsidRPr="002136D8" w:rsidRDefault="00DE57AD" w:rsidP="00226F4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136D8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4A15875" w14:textId="77777777" w:rsidR="00DE57AD" w:rsidRPr="002136D8" w:rsidRDefault="00DE57AD" w:rsidP="00DE57AD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DE57AD" w:rsidRPr="00994ABB" w14:paraId="3AF1664A" w14:textId="77777777" w:rsidTr="00DE57AD">
        <w:trPr>
          <w:trHeight w:val="276"/>
        </w:trPr>
        <w:tc>
          <w:tcPr>
            <w:tcW w:w="94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917817" w14:textId="77777777" w:rsidR="00DE57AD" w:rsidRPr="002136D8" w:rsidRDefault="00DE57AD" w:rsidP="00273E4D">
            <w:pPr>
              <w:numPr>
                <w:ilvl w:val="0"/>
                <w:numId w:val="1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0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B8C2EC" w14:textId="082D5E58" w:rsidR="00DE57AD" w:rsidRPr="002136D8" w:rsidRDefault="002136D8" w:rsidP="00DE57AD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2136D8">
              <w:rPr>
                <w:rFonts w:asciiTheme="minorHAnsi" w:hAnsiTheme="minorHAnsi" w:cstheme="minorHAnsi"/>
                <w:color w:val="000000"/>
                <w:sz w:val="22"/>
                <w:szCs w:val="22"/>
                <w:lang w:eastAsia="pl-PL"/>
              </w:rPr>
              <w:t>Przycisk wyciszania alarmu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1ADD42" w14:textId="77777777" w:rsidR="00DE57AD" w:rsidRPr="002136D8" w:rsidRDefault="00DE57AD" w:rsidP="00226F4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136D8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2A6FAD3" w14:textId="77777777" w:rsidR="00DE57AD" w:rsidRPr="002136D8" w:rsidRDefault="00DE57AD" w:rsidP="00DE57AD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434700" w:rsidRPr="00994ABB" w14:paraId="7E51DFBC" w14:textId="77777777" w:rsidTr="00DE57AD">
        <w:trPr>
          <w:trHeight w:val="276"/>
        </w:trPr>
        <w:tc>
          <w:tcPr>
            <w:tcW w:w="94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DDD94D" w14:textId="77777777" w:rsidR="00434700" w:rsidRPr="002136D8" w:rsidRDefault="00434700" w:rsidP="00434700">
            <w:pPr>
              <w:spacing w:after="0" w:line="240" w:lineRule="auto"/>
              <w:ind w:left="502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0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E62FF9" w14:textId="7D67F71E" w:rsidR="00434700" w:rsidRPr="00B52941" w:rsidRDefault="00434700" w:rsidP="00434700">
            <w:pPr>
              <w:pStyle w:val="a"/>
              <w:rPr>
                <w:rFonts w:asciiTheme="minorHAnsi" w:hAnsiTheme="minorHAnsi" w:cstheme="minorHAnsi"/>
                <w:color w:val="000000"/>
                <w:sz w:val="22"/>
                <w:szCs w:val="22"/>
                <w:lang w:eastAsia="pl-PL"/>
              </w:rPr>
            </w:pPr>
            <w:r w:rsidRPr="00B52941">
              <w:rPr>
                <w:rFonts w:asciiTheme="minorHAnsi" w:hAnsiTheme="minorHAnsi" w:cstheme="minorHAnsi"/>
                <w:b/>
              </w:rPr>
              <w:t>Materiały zużywalne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CB2480" w14:textId="6535FFE3" w:rsidR="00434700" w:rsidRPr="002136D8" w:rsidRDefault="00434700" w:rsidP="0043470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6760D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2E43E917" w14:textId="77777777" w:rsidR="00434700" w:rsidRPr="002136D8" w:rsidRDefault="00434700" w:rsidP="00434700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434700" w:rsidRPr="00994ABB" w14:paraId="479E20DB" w14:textId="77777777" w:rsidTr="00DE57AD">
        <w:trPr>
          <w:trHeight w:val="276"/>
        </w:trPr>
        <w:tc>
          <w:tcPr>
            <w:tcW w:w="94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A283A59" w14:textId="77777777" w:rsidR="00434700" w:rsidRPr="00434700" w:rsidRDefault="00434700" w:rsidP="00434700">
            <w:pPr>
              <w:pStyle w:val="Akapitzlist"/>
              <w:numPr>
                <w:ilvl w:val="0"/>
                <w:numId w:val="1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0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5357C1" w14:textId="0C70816F" w:rsidR="00434700" w:rsidRPr="00B52941" w:rsidRDefault="00434700" w:rsidP="00434700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52941">
              <w:rPr>
                <w:rFonts w:asciiTheme="minorHAnsi" w:hAnsiTheme="minorHAnsi" w:cstheme="minorHAnsi"/>
                <w:sz w:val="22"/>
                <w:szCs w:val="22"/>
              </w:rPr>
              <w:t xml:space="preserve">Jednorazowy układ oddechowy kompatybilny z dostarczanym urządzeniem (po 3 szt. do każdego urządzenia, razem – 15 szt.) 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5A3E6A" w14:textId="63A691B6" w:rsidR="00434700" w:rsidRPr="002136D8" w:rsidRDefault="00434700" w:rsidP="0043470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6760D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D191DEE" w14:textId="77777777" w:rsidR="00434700" w:rsidRPr="002136D8" w:rsidRDefault="00434700" w:rsidP="00434700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434700" w:rsidRPr="00994ABB" w14:paraId="4A073E4C" w14:textId="77777777" w:rsidTr="00DE57AD">
        <w:trPr>
          <w:trHeight w:val="276"/>
        </w:trPr>
        <w:tc>
          <w:tcPr>
            <w:tcW w:w="94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C51A917" w14:textId="77777777" w:rsidR="00434700" w:rsidRPr="00434700" w:rsidRDefault="00434700" w:rsidP="00434700">
            <w:pPr>
              <w:pStyle w:val="Akapitzlist"/>
              <w:numPr>
                <w:ilvl w:val="0"/>
                <w:numId w:val="1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0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3D0A427" w14:textId="090E80D1" w:rsidR="00434700" w:rsidRPr="00B52941" w:rsidRDefault="00434700" w:rsidP="00434700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52941">
              <w:rPr>
                <w:rFonts w:asciiTheme="minorHAnsi" w:hAnsiTheme="minorHAnsi" w:cstheme="minorHAnsi"/>
                <w:sz w:val="22"/>
                <w:szCs w:val="22"/>
              </w:rPr>
              <w:t xml:space="preserve">Kaniula donosowa dla </w:t>
            </w:r>
            <w:r w:rsidRPr="00B52941">
              <w:rPr>
                <w:rFonts w:asciiTheme="minorHAnsi" w:hAnsiTheme="minorHAnsi" w:cstheme="minorHAnsi"/>
                <w:b/>
                <w:sz w:val="22"/>
                <w:szCs w:val="22"/>
              </w:rPr>
              <w:t>dorosłych</w:t>
            </w:r>
            <w:r w:rsidRPr="00B52941">
              <w:rPr>
                <w:rFonts w:asciiTheme="minorHAnsi" w:hAnsiTheme="minorHAnsi" w:cstheme="minorHAnsi"/>
                <w:sz w:val="22"/>
                <w:szCs w:val="22"/>
              </w:rPr>
              <w:t xml:space="preserve"> rozmiar S kompatybilna z dostarczanym urządzeniem (po 3 szt. do każdego urządzenia, razem – 15 szt.)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367357" w14:textId="0830E2B0" w:rsidR="00434700" w:rsidRPr="002136D8" w:rsidRDefault="00434700" w:rsidP="0043470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6760D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1F39E29" w14:textId="77777777" w:rsidR="00434700" w:rsidRPr="002136D8" w:rsidRDefault="00434700" w:rsidP="00434700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434700" w:rsidRPr="00994ABB" w14:paraId="41A35390" w14:textId="77777777" w:rsidTr="00DE57AD">
        <w:trPr>
          <w:trHeight w:val="276"/>
        </w:trPr>
        <w:tc>
          <w:tcPr>
            <w:tcW w:w="94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40B07DF" w14:textId="77777777" w:rsidR="00434700" w:rsidRPr="00434700" w:rsidRDefault="00434700" w:rsidP="00434700">
            <w:pPr>
              <w:pStyle w:val="Akapitzlist"/>
              <w:numPr>
                <w:ilvl w:val="0"/>
                <w:numId w:val="1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0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39CD27" w14:textId="15B0B3DE" w:rsidR="00434700" w:rsidRPr="00B52941" w:rsidRDefault="00434700" w:rsidP="00434700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52941">
              <w:rPr>
                <w:rFonts w:asciiTheme="minorHAnsi" w:hAnsiTheme="minorHAnsi" w:cstheme="minorHAnsi"/>
                <w:sz w:val="22"/>
                <w:szCs w:val="22"/>
              </w:rPr>
              <w:t xml:space="preserve">Kaniula donosowa dla </w:t>
            </w:r>
            <w:r w:rsidRPr="00B52941">
              <w:rPr>
                <w:rFonts w:asciiTheme="minorHAnsi" w:hAnsiTheme="minorHAnsi" w:cstheme="minorHAnsi"/>
                <w:b/>
                <w:sz w:val="22"/>
                <w:szCs w:val="22"/>
              </w:rPr>
              <w:t>dorosłych</w:t>
            </w:r>
            <w:r w:rsidRPr="00B52941">
              <w:rPr>
                <w:rFonts w:asciiTheme="minorHAnsi" w:hAnsiTheme="minorHAnsi" w:cstheme="minorHAnsi"/>
                <w:sz w:val="22"/>
                <w:szCs w:val="22"/>
              </w:rPr>
              <w:t xml:space="preserve"> rozmiar M  kompatybilna z dostarczanym urządzeniem (po 3 szt. do każdego urządzenia, razem – 15 szt.)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803487" w14:textId="56753F2C" w:rsidR="00434700" w:rsidRPr="002136D8" w:rsidRDefault="00434700" w:rsidP="0043470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6760D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B6BCCFA" w14:textId="77777777" w:rsidR="00434700" w:rsidRPr="002136D8" w:rsidRDefault="00434700" w:rsidP="00434700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434700" w:rsidRPr="00994ABB" w14:paraId="51F3901E" w14:textId="77777777" w:rsidTr="00DE57AD">
        <w:trPr>
          <w:trHeight w:val="276"/>
        </w:trPr>
        <w:tc>
          <w:tcPr>
            <w:tcW w:w="94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E1FAF1" w14:textId="77777777" w:rsidR="00434700" w:rsidRPr="00434700" w:rsidRDefault="00434700" w:rsidP="00434700">
            <w:pPr>
              <w:pStyle w:val="Akapitzlist"/>
              <w:numPr>
                <w:ilvl w:val="0"/>
                <w:numId w:val="1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0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64A7F8" w14:textId="366AF71E" w:rsidR="00434700" w:rsidRPr="00B52941" w:rsidRDefault="00434700" w:rsidP="00434700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52941">
              <w:rPr>
                <w:rFonts w:asciiTheme="minorHAnsi" w:hAnsiTheme="minorHAnsi" w:cstheme="minorHAnsi"/>
                <w:sz w:val="22"/>
                <w:szCs w:val="22"/>
              </w:rPr>
              <w:t xml:space="preserve">Kaniula donosowa dla </w:t>
            </w:r>
            <w:r w:rsidRPr="00B52941">
              <w:rPr>
                <w:rFonts w:asciiTheme="minorHAnsi" w:hAnsiTheme="minorHAnsi" w:cstheme="minorHAnsi"/>
                <w:b/>
                <w:sz w:val="22"/>
                <w:szCs w:val="22"/>
              </w:rPr>
              <w:t>dorosłych</w:t>
            </w:r>
            <w:r w:rsidRPr="00B52941">
              <w:rPr>
                <w:rFonts w:asciiTheme="minorHAnsi" w:hAnsiTheme="minorHAnsi" w:cstheme="minorHAnsi"/>
                <w:sz w:val="22"/>
                <w:szCs w:val="22"/>
              </w:rPr>
              <w:t xml:space="preserve"> rozmiar L kompatybilna z dostarczanym urządzeniem (po 3 szt. do każdego urządzenia, razem – 15 szt.)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8CCCAF" w14:textId="6B054E87" w:rsidR="00434700" w:rsidRPr="002136D8" w:rsidRDefault="00434700" w:rsidP="0043470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6760D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A950527" w14:textId="77777777" w:rsidR="00434700" w:rsidRPr="002136D8" w:rsidRDefault="00434700" w:rsidP="00434700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434700" w:rsidRPr="00994ABB" w14:paraId="7E72D544" w14:textId="77777777" w:rsidTr="00DE57AD">
        <w:trPr>
          <w:trHeight w:val="276"/>
        </w:trPr>
        <w:tc>
          <w:tcPr>
            <w:tcW w:w="94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D02E7F" w14:textId="77777777" w:rsidR="00434700" w:rsidRPr="00434700" w:rsidRDefault="00434700" w:rsidP="00434700">
            <w:pPr>
              <w:pStyle w:val="Akapitzlist"/>
              <w:numPr>
                <w:ilvl w:val="0"/>
                <w:numId w:val="1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0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948CD0" w14:textId="19D4E47D" w:rsidR="00434700" w:rsidRPr="00B52941" w:rsidRDefault="00434700" w:rsidP="00434700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52941">
              <w:rPr>
                <w:rFonts w:asciiTheme="minorHAnsi" w:hAnsiTheme="minorHAnsi" w:cstheme="minorHAnsi"/>
                <w:sz w:val="22"/>
                <w:szCs w:val="22"/>
              </w:rPr>
              <w:t xml:space="preserve">Kaniula donosowa dla </w:t>
            </w:r>
            <w:r w:rsidRPr="00B52941">
              <w:rPr>
                <w:rFonts w:asciiTheme="minorHAnsi" w:hAnsiTheme="minorHAnsi" w:cstheme="minorHAnsi"/>
                <w:b/>
                <w:sz w:val="22"/>
                <w:szCs w:val="22"/>
              </w:rPr>
              <w:t>dzieci</w:t>
            </w:r>
            <w:r w:rsidRPr="00B52941">
              <w:rPr>
                <w:rFonts w:asciiTheme="minorHAnsi" w:hAnsiTheme="minorHAnsi" w:cstheme="minorHAnsi"/>
                <w:sz w:val="22"/>
                <w:szCs w:val="22"/>
              </w:rPr>
              <w:t xml:space="preserve"> rozmiar S  kompatybilna z dostarczanym urządzeniem (po 3 szt. do każdego urządzenia, razem – 15 szt.)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EAD6C3" w14:textId="45A27F30" w:rsidR="00434700" w:rsidRPr="002136D8" w:rsidRDefault="00434700" w:rsidP="0043470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6760D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203DD075" w14:textId="77777777" w:rsidR="00434700" w:rsidRPr="002136D8" w:rsidRDefault="00434700" w:rsidP="00434700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434700" w:rsidRPr="00994ABB" w14:paraId="332A2942" w14:textId="77777777" w:rsidTr="00DE57AD">
        <w:trPr>
          <w:trHeight w:val="276"/>
        </w:trPr>
        <w:tc>
          <w:tcPr>
            <w:tcW w:w="94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6C9DD2" w14:textId="77777777" w:rsidR="00434700" w:rsidRPr="00434700" w:rsidRDefault="00434700" w:rsidP="00434700">
            <w:pPr>
              <w:pStyle w:val="Akapitzlist"/>
              <w:numPr>
                <w:ilvl w:val="0"/>
                <w:numId w:val="1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0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EF4E8A" w14:textId="33E619A2" w:rsidR="00434700" w:rsidRPr="00B52941" w:rsidRDefault="00434700" w:rsidP="00434700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52941">
              <w:rPr>
                <w:rFonts w:asciiTheme="minorHAnsi" w:hAnsiTheme="minorHAnsi" w:cstheme="minorHAnsi"/>
                <w:sz w:val="22"/>
                <w:szCs w:val="22"/>
              </w:rPr>
              <w:t xml:space="preserve">Kaniula donosowa dla </w:t>
            </w:r>
            <w:r w:rsidRPr="00B52941">
              <w:rPr>
                <w:rFonts w:asciiTheme="minorHAnsi" w:hAnsiTheme="minorHAnsi" w:cstheme="minorHAnsi"/>
                <w:b/>
                <w:sz w:val="22"/>
                <w:szCs w:val="22"/>
              </w:rPr>
              <w:t>dzieci</w:t>
            </w:r>
            <w:r w:rsidRPr="00B52941">
              <w:rPr>
                <w:rFonts w:asciiTheme="minorHAnsi" w:hAnsiTheme="minorHAnsi" w:cstheme="minorHAnsi"/>
                <w:sz w:val="22"/>
                <w:szCs w:val="22"/>
              </w:rPr>
              <w:t xml:space="preserve"> rozmiar M  kompatybilna z dostarczanym urządzeniem (po 3 szt. do każdego urządzenia, razem – 15 szt.)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A4E862" w14:textId="05F62EE1" w:rsidR="00434700" w:rsidRPr="002136D8" w:rsidRDefault="00434700" w:rsidP="0043470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6760D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2373F928" w14:textId="77777777" w:rsidR="00434700" w:rsidRPr="002136D8" w:rsidRDefault="00434700" w:rsidP="00434700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434700" w:rsidRPr="00994ABB" w14:paraId="30A715C9" w14:textId="77777777" w:rsidTr="00DE57AD">
        <w:trPr>
          <w:trHeight w:val="276"/>
        </w:trPr>
        <w:tc>
          <w:tcPr>
            <w:tcW w:w="94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101A4B" w14:textId="77777777" w:rsidR="00434700" w:rsidRPr="00434700" w:rsidRDefault="00434700" w:rsidP="00434700">
            <w:pPr>
              <w:pStyle w:val="Akapitzlist"/>
              <w:numPr>
                <w:ilvl w:val="0"/>
                <w:numId w:val="1"/>
              </w:numPr>
              <w:spacing w:after="0" w:line="240" w:lineRule="auto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60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CD87E4" w14:textId="3EB6732E" w:rsidR="00434700" w:rsidRPr="00B52941" w:rsidRDefault="00434700" w:rsidP="00434700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52941">
              <w:rPr>
                <w:rFonts w:asciiTheme="minorHAnsi" w:hAnsiTheme="minorHAnsi" w:cstheme="minorHAnsi"/>
                <w:sz w:val="22"/>
                <w:szCs w:val="22"/>
              </w:rPr>
              <w:t xml:space="preserve">Kaniula donosowa dla </w:t>
            </w:r>
            <w:r w:rsidRPr="00B52941">
              <w:rPr>
                <w:rFonts w:asciiTheme="minorHAnsi" w:hAnsiTheme="minorHAnsi" w:cstheme="minorHAnsi"/>
                <w:b/>
                <w:sz w:val="22"/>
                <w:szCs w:val="22"/>
              </w:rPr>
              <w:t>dzieci</w:t>
            </w:r>
            <w:r w:rsidRPr="00B52941">
              <w:rPr>
                <w:rFonts w:asciiTheme="minorHAnsi" w:hAnsiTheme="minorHAnsi" w:cstheme="minorHAnsi"/>
                <w:sz w:val="22"/>
                <w:szCs w:val="22"/>
              </w:rPr>
              <w:t xml:space="preserve"> rozmiar L  kompatybilna z dostarczanym urządzeniem (po 3 szt. do każdego urządzenia, razem – 15 szt.)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E2E4BC" w14:textId="50712A6E" w:rsidR="00434700" w:rsidRPr="002136D8" w:rsidRDefault="00434700" w:rsidP="0043470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6760D">
              <w:rPr>
                <w:rFonts w:asciiTheme="minorHAnsi" w:hAnsiTheme="minorHAnsi" w:cstheme="minorHAnsi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56DCEE6" w14:textId="77777777" w:rsidR="00434700" w:rsidRPr="002136D8" w:rsidRDefault="00434700" w:rsidP="00434700">
            <w:pPr>
              <w:pStyle w:val="a"/>
              <w:rPr>
                <w:rFonts w:asciiTheme="minorHAnsi" w:hAnsiTheme="minorHAnsi" w:cstheme="minorHAnsi"/>
              </w:rPr>
            </w:pPr>
          </w:p>
        </w:tc>
      </w:tr>
      <w:tr w:rsidR="00434700" w:rsidRPr="00994ABB" w14:paraId="23CE261E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2B42AC0B" w14:textId="77777777" w:rsidR="00434700" w:rsidRPr="00417BF1" w:rsidRDefault="00434700" w:rsidP="00434700">
            <w:pPr>
              <w:pStyle w:val="a"/>
              <w:rPr>
                <w:rFonts w:ascii="Cambria" w:hAnsi="Cambria" w:cs="Cambria"/>
                <w:b/>
              </w:rPr>
            </w:pPr>
          </w:p>
        </w:tc>
        <w:tc>
          <w:tcPr>
            <w:tcW w:w="6004" w:type="dxa"/>
            <w:vAlign w:val="center"/>
          </w:tcPr>
          <w:p w14:paraId="37CEE9DA" w14:textId="77777777" w:rsidR="00434700" w:rsidRPr="00B52941" w:rsidRDefault="00434700" w:rsidP="00434700">
            <w:pPr>
              <w:pStyle w:val="a"/>
              <w:rPr>
                <w:rFonts w:asciiTheme="minorHAnsi" w:hAnsiTheme="minorHAnsi" w:cstheme="minorHAnsi"/>
                <w:b/>
              </w:rPr>
            </w:pPr>
            <w:r w:rsidRPr="00B52941">
              <w:rPr>
                <w:rFonts w:asciiTheme="minorHAnsi" w:hAnsiTheme="minorHAnsi" w:cstheme="minorHAnsi"/>
                <w:b/>
              </w:rPr>
              <w:t>Gwarancja i serwis</w:t>
            </w:r>
          </w:p>
        </w:tc>
        <w:tc>
          <w:tcPr>
            <w:tcW w:w="3260" w:type="dxa"/>
            <w:vAlign w:val="center"/>
          </w:tcPr>
          <w:p w14:paraId="17EE3174" w14:textId="77777777" w:rsidR="00434700" w:rsidRPr="00417BF1" w:rsidRDefault="00434700" w:rsidP="00434700">
            <w:pPr>
              <w:pStyle w:val="a"/>
              <w:jc w:val="center"/>
              <w:rPr>
                <w:rFonts w:ascii="Cambria" w:hAnsi="Cambria" w:cs="Cambria"/>
                <w:b/>
              </w:rPr>
            </w:pPr>
          </w:p>
        </w:tc>
        <w:tc>
          <w:tcPr>
            <w:tcW w:w="3969" w:type="dxa"/>
            <w:vAlign w:val="center"/>
          </w:tcPr>
          <w:p w14:paraId="27EC0024" w14:textId="77777777" w:rsidR="00434700" w:rsidRPr="00417BF1" w:rsidRDefault="00434700" w:rsidP="00434700">
            <w:pPr>
              <w:pStyle w:val="a"/>
              <w:rPr>
                <w:rFonts w:ascii="Cambria" w:hAnsi="Cambria" w:cs="Cambria"/>
                <w:b/>
              </w:rPr>
            </w:pPr>
          </w:p>
        </w:tc>
      </w:tr>
      <w:tr w:rsidR="00434700" w:rsidRPr="00994ABB" w14:paraId="4C024688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369919DA" w14:textId="77777777" w:rsidR="00434700" w:rsidRPr="00B52941" w:rsidRDefault="00434700" w:rsidP="00434700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2A818894" w14:textId="77777777" w:rsidR="00434700" w:rsidRPr="00B52941" w:rsidRDefault="00434700" w:rsidP="00434700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52941">
              <w:rPr>
                <w:rFonts w:asciiTheme="minorHAnsi" w:hAnsiTheme="minorHAnsi" w:cstheme="minorHAnsi"/>
                <w:sz w:val="22"/>
                <w:szCs w:val="22"/>
              </w:rPr>
              <w:t>Okres gwarancji  min.24 miesięcy</w:t>
            </w:r>
          </w:p>
        </w:tc>
        <w:tc>
          <w:tcPr>
            <w:tcW w:w="3260" w:type="dxa"/>
          </w:tcPr>
          <w:p w14:paraId="46615B13" w14:textId="77777777" w:rsidR="00434700" w:rsidRPr="00417BF1" w:rsidRDefault="00434700" w:rsidP="00434700">
            <w:pPr>
              <w:jc w:val="center"/>
              <w:rPr>
                <w:rFonts w:ascii="Cambria" w:hAnsi="Cambria" w:cs="Cambria"/>
              </w:rPr>
            </w:pPr>
            <w:r w:rsidRPr="00AA349E">
              <w:rPr>
                <w:rFonts w:ascii="Cambria" w:hAnsi="Cambria" w:cs="Tahoma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1FEFC26B" w14:textId="77777777" w:rsidR="00434700" w:rsidRPr="00417BF1" w:rsidRDefault="00434700" w:rsidP="00434700">
            <w:pPr>
              <w:pStyle w:val="a"/>
              <w:rPr>
                <w:rFonts w:ascii="Cambria" w:hAnsi="Cambria" w:cs="Cambria"/>
              </w:rPr>
            </w:pPr>
          </w:p>
        </w:tc>
      </w:tr>
      <w:tr w:rsidR="00434700" w:rsidRPr="00994ABB" w14:paraId="7B181530" w14:textId="77777777" w:rsidTr="00A34D40">
        <w:trPr>
          <w:trHeight w:val="276"/>
        </w:trPr>
        <w:tc>
          <w:tcPr>
            <w:tcW w:w="942" w:type="dxa"/>
            <w:vAlign w:val="center"/>
          </w:tcPr>
          <w:p w14:paraId="0E58AA13" w14:textId="77777777" w:rsidR="00434700" w:rsidRPr="00B52941" w:rsidRDefault="00434700" w:rsidP="00434700">
            <w:pPr>
              <w:pStyle w:val="a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004" w:type="dxa"/>
            <w:vAlign w:val="center"/>
          </w:tcPr>
          <w:p w14:paraId="7A814622" w14:textId="77777777" w:rsidR="00434700" w:rsidRPr="00B52941" w:rsidRDefault="00434700" w:rsidP="00434700">
            <w:pPr>
              <w:pStyle w:val="a"/>
              <w:rPr>
                <w:rFonts w:asciiTheme="minorHAnsi" w:hAnsiTheme="minorHAnsi" w:cstheme="minorHAnsi"/>
                <w:sz w:val="22"/>
                <w:szCs w:val="22"/>
              </w:rPr>
            </w:pPr>
            <w:r w:rsidRPr="00B52941">
              <w:rPr>
                <w:rFonts w:asciiTheme="minorHAnsi" w:hAnsiTheme="minorHAnsi" w:cstheme="minorHAnsi"/>
                <w:sz w:val="22"/>
                <w:szCs w:val="22"/>
              </w:rPr>
              <w:t>Autoryzowany serwis na terenie kraju</w:t>
            </w:r>
          </w:p>
        </w:tc>
        <w:tc>
          <w:tcPr>
            <w:tcW w:w="3260" w:type="dxa"/>
          </w:tcPr>
          <w:p w14:paraId="4C6C7F23" w14:textId="77777777" w:rsidR="00434700" w:rsidRPr="00417BF1" w:rsidRDefault="00434700" w:rsidP="00434700">
            <w:pPr>
              <w:jc w:val="center"/>
              <w:rPr>
                <w:rFonts w:ascii="Cambria" w:hAnsi="Cambria" w:cs="Cambria"/>
              </w:rPr>
            </w:pPr>
            <w:r w:rsidRPr="00AA349E">
              <w:rPr>
                <w:rFonts w:ascii="Cambria" w:hAnsi="Cambria" w:cs="Tahoma"/>
                <w:sz w:val="20"/>
                <w:szCs w:val="20"/>
              </w:rPr>
              <w:t>Bez oceny - wymóg</w:t>
            </w:r>
          </w:p>
        </w:tc>
        <w:tc>
          <w:tcPr>
            <w:tcW w:w="3969" w:type="dxa"/>
            <w:vAlign w:val="center"/>
          </w:tcPr>
          <w:p w14:paraId="7956340F" w14:textId="77777777" w:rsidR="00434700" w:rsidRPr="00417BF1" w:rsidRDefault="00434700" w:rsidP="00434700">
            <w:pPr>
              <w:pStyle w:val="a"/>
              <w:rPr>
                <w:rFonts w:ascii="Cambria" w:hAnsi="Cambria" w:cs="Cambria"/>
              </w:rPr>
            </w:pPr>
          </w:p>
        </w:tc>
      </w:tr>
    </w:tbl>
    <w:p w14:paraId="7B6DA55B" w14:textId="77777777" w:rsidR="00BA11AB" w:rsidRPr="00B63D0A" w:rsidRDefault="00BA11AB" w:rsidP="00B63D0A"/>
    <w:sectPr w:rsidR="00BA11AB" w:rsidRPr="00B63D0A" w:rsidSect="00374294">
      <w:footerReference w:type="default" r:id="rId8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D73BDC" w14:textId="77777777" w:rsidR="003B1B91" w:rsidRDefault="003B1B91" w:rsidP="00B63D0A">
      <w:pPr>
        <w:spacing w:after="0" w:line="240" w:lineRule="auto"/>
      </w:pPr>
      <w:r>
        <w:separator/>
      </w:r>
    </w:p>
  </w:endnote>
  <w:endnote w:type="continuationSeparator" w:id="0">
    <w:p w14:paraId="525901EB" w14:textId="77777777" w:rsidR="003B1B91" w:rsidRDefault="003B1B91" w:rsidP="00B63D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83674B" w14:textId="77777777" w:rsidR="00302F95" w:rsidRDefault="00302F95">
    <w:pPr>
      <w:pStyle w:val="a"/>
      <w:jc w:val="center"/>
    </w:pPr>
    <w:r>
      <w:fldChar w:fldCharType="begin"/>
    </w:r>
    <w:r>
      <w:instrText>PAGE   \* MERGEFORMAT</w:instrText>
    </w:r>
    <w:r>
      <w:fldChar w:fldCharType="separate"/>
    </w:r>
    <w:r w:rsidR="00A76B35">
      <w:rPr>
        <w:noProof/>
      </w:rPr>
      <w:t>3</w:t>
    </w:r>
    <w:r>
      <w:fldChar w:fldCharType="end"/>
    </w:r>
  </w:p>
  <w:p w14:paraId="5F1E7CFD" w14:textId="77777777" w:rsidR="00302F95" w:rsidRDefault="00302F95">
    <w:pPr>
      <w:pStyle w:val="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96647B" w14:textId="77777777" w:rsidR="003B1B91" w:rsidRDefault="003B1B91" w:rsidP="00B63D0A">
      <w:pPr>
        <w:spacing w:after="0" w:line="240" w:lineRule="auto"/>
      </w:pPr>
      <w:r>
        <w:separator/>
      </w:r>
    </w:p>
  </w:footnote>
  <w:footnote w:type="continuationSeparator" w:id="0">
    <w:p w14:paraId="7510A719" w14:textId="77777777" w:rsidR="003B1B91" w:rsidRDefault="003B1B91" w:rsidP="00B63D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0B341C"/>
    <w:multiLevelType w:val="hybridMultilevel"/>
    <w:tmpl w:val="8A44BC70"/>
    <w:lvl w:ilvl="0" w:tplc="5FC0ACE6">
      <w:numFmt w:val="bullet"/>
      <w:lvlText w:val=""/>
      <w:lvlJc w:val="left"/>
      <w:pPr>
        <w:ind w:left="720" w:hanging="360"/>
      </w:pPr>
      <w:rPr>
        <w:rFonts w:ascii="Wingdings" w:eastAsia="Calibri" w:hAnsi="Wingdings" w:cs="Tahoma"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351A0"/>
    <w:multiLevelType w:val="hybridMultilevel"/>
    <w:tmpl w:val="CBF88AE0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E762555C">
      <w:numFmt w:val="bullet"/>
      <w:lvlText w:val="-"/>
      <w:lvlJc w:val="left"/>
      <w:pPr>
        <w:ind w:left="1440" w:hanging="360"/>
      </w:pPr>
      <w:rPr>
        <w:rFonts w:ascii="Calibri" w:eastAsia="Calibri" w:hAnsi="Calibri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3644BD"/>
    <w:multiLevelType w:val="hybridMultilevel"/>
    <w:tmpl w:val="41FA95A0"/>
    <w:lvl w:ilvl="0" w:tplc="04150013">
      <w:start w:val="1"/>
      <w:numFmt w:val="upperRoman"/>
      <w:lvlText w:val="%1."/>
      <w:lvlJc w:val="righ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299" w:hanging="360"/>
      </w:pPr>
    </w:lvl>
    <w:lvl w:ilvl="2" w:tplc="0415001B" w:tentative="1">
      <w:start w:val="1"/>
      <w:numFmt w:val="lowerRoman"/>
      <w:lvlText w:val="%3."/>
      <w:lvlJc w:val="right"/>
      <w:pPr>
        <w:ind w:left="2019" w:hanging="180"/>
      </w:pPr>
    </w:lvl>
    <w:lvl w:ilvl="3" w:tplc="0415000F" w:tentative="1">
      <w:start w:val="1"/>
      <w:numFmt w:val="decimal"/>
      <w:lvlText w:val="%4."/>
      <w:lvlJc w:val="left"/>
      <w:pPr>
        <w:ind w:left="2739" w:hanging="360"/>
      </w:pPr>
    </w:lvl>
    <w:lvl w:ilvl="4" w:tplc="04150019" w:tentative="1">
      <w:start w:val="1"/>
      <w:numFmt w:val="lowerLetter"/>
      <w:lvlText w:val="%5."/>
      <w:lvlJc w:val="left"/>
      <w:pPr>
        <w:ind w:left="3459" w:hanging="360"/>
      </w:pPr>
    </w:lvl>
    <w:lvl w:ilvl="5" w:tplc="0415001B" w:tentative="1">
      <w:start w:val="1"/>
      <w:numFmt w:val="lowerRoman"/>
      <w:lvlText w:val="%6."/>
      <w:lvlJc w:val="right"/>
      <w:pPr>
        <w:ind w:left="4179" w:hanging="180"/>
      </w:pPr>
    </w:lvl>
    <w:lvl w:ilvl="6" w:tplc="0415000F" w:tentative="1">
      <w:start w:val="1"/>
      <w:numFmt w:val="decimal"/>
      <w:lvlText w:val="%7."/>
      <w:lvlJc w:val="left"/>
      <w:pPr>
        <w:ind w:left="4899" w:hanging="360"/>
      </w:pPr>
    </w:lvl>
    <w:lvl w:ilvl="7" w:tplc="04150019" w:tentative="1">
      <w:start w:val="1"/>
      <w:numFmt w:val="lowerLetter"/>
      <w:lvlText w:val="%8."/>
      <w:lvlJc w:val="left"/>
      <w:pPr>
        <w:ind w:left="5619" w:hanging="360"/>
      </w:pPr>
    </w:lvl>
    <w:lvl w:ilvl="8" w:tplc="0415001B" w:tentative="1">
      <w:start w:val="1"/>
      <w:numFmt w:val="lowerRoman"/>
      <w:lvlText w:val="%9."/>
      <w:lvlJc w:val="right"/>
      <w:pPr>
        <w:ind w:left="6339" w:hanging="180"/>
      </w:pPr>
    </w:lvl>
  </w:abstractNum>
  <w:abstractNum w:abstractNumId="3" w15:restartNumberingAfterBreak="0">
    <w:nsid w:val="41436793"/>
    <w:multiLevelType w:val="hybridMultilevel"/>
    <w:tmpl w:val="0CE0677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E762555C">
      <w:numFmt w:val="bullet"/>
      <w:lvlText w:val="-"/>
      <w:lvlJc w:val="left"/>
      <w:pPr>
        <w:ind w:left="1440" w:hanging="360"/>
      </w:pPr>
      <w:rPr>
        <w:rFonts w:ascii="Calibri" w:eastAsia="Calibri" w:hAnsi="Calibri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902FA2"/>
    <w:multiLevelType w:val="hybridMultilevel"/>
    <w:tmpl w:val="2E9C6188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E762555C">
      <w:numFmt w:val="bullet"/>
      <w:lvlText w:val="-"/>
      <w:lvlJc w:val="left"/>
      <w:pPr>
        <w:ind w:left="1440" w:hanging="360"/>
      </w:pPr>
      <w:rPr>
        <w:rFonts w:ascii="Calibri" w:eastAsia="Calibri" w:hAnsi="Calibri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623DBB"/>
    <w:multiLevelType w:val="hybridMultilevel"/>
    <w:tmpl w:val="51EA0C4E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E762555C">
      <w:numFmt w:val="bullet"/>
      <w:lvlText w:val="-"/>
      <w:lvlJc w:val="left"/>
      <w:pPr>
        <w:ind w:left="1440" w:hanging="360"/>
      </w:pPr>
      <w:rPr>
        <w:rFonts w:ascii="Calibri" w:eastAsia="Calibri" w:hAnsi="Calibri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5633C1"/>
    <w:multiLevelType w:val="hybridMultilevel"/>
    <w:tmpl w:val="67303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A769FD"/>
    <w:multiLevelType w:val="hybridMultilevel"/>
    <w:tmpl w:val="C69CCAFC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7"/>
  </w:num>
  <w:num w:numId="4">
    <w:abstractNumId w:val="6"/>
  </w:num>
  <w:num w:numId="5">
    <w:abstractNumId w:val="3"/>
  </w:num>
  <w:num w:numId="6">
    <w:abstractNumId w:val="5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MDAwNzQwtLCwMDNT0lEKTi0uzszPAykwNKgFALDn360tAAAA"/>
  </w:docVars>
  <w:rsids>
    <w:rsidRoot w:val="00A94EEE"/>
    <w:rsid w:val="00010693"/>
    <w:rsid w:val="00016B90"/>
    <w:rsid w:val="00021AE3"/>
    <w:rsid w:val="00035DFE"/>
    <w:rsid w:val="000363C8"/>
    <w:rsid w:val="000C2D13"/>
    <w:rsid w:val="000C4F7C"/>
    <w:rsid w:val="000D4394"/>
    <w:rsid w:val="000D69DF"/>
    <w:rsid w:val="000E53D7"/>
    <w:rsid w:val="001367DE"/>
    <w:rsid w:val="00142730"/>
    <w:rsid w:val="00160A4F"/>
    <w:rsid w:val="0016680A"/>
    <w:rsid w:val="00166BC1"/>
    <w:rsid w:val="001871DA"/>
    <w:rsid w:val="001D2927"/>
    <w:rsid w:val="001F275C"/>
    <w:rsid w:val="002136D8"/>
    <w:rsid w:val="00221FBB"/>
    <w:rsid w:val="00234855"/>
    <w:rsid w:val="002567C8"/>
    <w:rsid w:val="00264287"/>
    <w:rsid w:val="00273E4D"/>
    <w:rsid w:val="00291CC8"/>
    <w:rsid w:val="002E044F"/>
    <w:rsid w:val="002F5EAB"/>
    <w:rsid w:val="00302F95"/>
    <w:rsid w:val="00314DA0"/>
    <w:rsid w:val="00324704"/>
    <w:rsid w:val="00333973"/>
    <w:rsid w:val="00347392"/>
    <w:rsid w:val="00365794"/>
    <w:rsid w:val="00374294"/>
    <w:rsid w:val="003743B7"/>
    <w:rsid w:val="00387C70"/>
    <w:rsid w:val="003A1339"/>
    <w:rsid w:val="003B1B91"/>
    <w:rsid w:val="00404B6F"/>
    <w:rsid w:val="00414E40"/>
    <w:rsid w:val="00430857"/>
    <w:rsid w:val="00434700"/>
    <w:rsid w:val="00461F78"/>
    <w:rsid w:val="00482C67"/>
    <w:rsid w:val="004A0D57"/>
    <w:rsid w:val="004A5F03"/>
    <w:rsid w:val="004B2EEE"/>
    <w:rsid w:val="004B4EE4"/>
    <w:rsid w:val="004C7A86"/>
    <w:rsid w:val="005316BA"/>
    <w:rsid w:val="00583B05"/>
    <w:rsid w:val="005901EE"/>
    <w:rsid w:val="0059532F"/>
    <w:rsid w:val="005B2EBE"/>
    <w:rsid w:val="005D6648"/>
    <w:rsid w:val="00607833"/>
    <w:rsid w:val="00613B7B"/>
    <w:rsid w:val="006267FC"/>
    <w:rsid w:val="00626C3A"/>
    <w:rsid w:val="00652F17"/>
    <w:rsid w:val="00677945"/>
    <w:rsid w:val="0068538A"/>
    <w:rsid w:val="006B0825"/>
    <w:rsid w:val="006C7EFE"/>
    <w:rsid w:val="006D035A"/>
    <w:rsid w:val="00715BA4"/>
    <w:rsid w:val="00756466"/>
    <w:rsid w:val="0076525B"/>
    <w:rsid w:val="00765B08"/>
    <w:rsid w:val="00766F22"/>
    <w:rsid w:val="00771090"/>
    <w:rsid w:val="007824F7"/>
    <w:rsid w:val="00790172"/>
    <w:rsid w:val="007A5753"/>
    <w:rsid w:val="007E463F"/>
    <w:rsid w:val="007F0A04"/>
    <w:rsid w:val="008032A5"/>
    <w:rsid w:val="008210BC"/>
    <w:rsid w:val="00824138"/>
    <w:rsid w:val="0082495E"/>
    <w:rsid w:val="00825C88"/>
    <w:rsid w:val="00840129"/>
    <w:rsid w:val="008469D1"/>
    <w:rsid w:val="00850DEA"/>
    <w:rsid w:val="00866C2F"/>
    <w:rsid w:val="0087772C"/>
    <w:rsid w:val="00877B90"/>
    <w:rsid w:val="00880AAB"/>
    <w:rsid w:val="00882E53"/>
    <w:rsid w:val="008F33D1"/>
    <w:rsid w:val="00932BA8"/>
    <w:rsid w:val="0093308F"/>
    <w:rsid w:val="00994ABB"/>
    <w:rsid w:val="009B5977"/>
    <w:rsid w:val="009C0084"/>
    <w:rsid w:val="009C77F4"/>
    <w:rsid w:val="009E38CB"/>
    <w:rsid w:val="009E67A7"/>
    <w:rsid w:val="009F490C"/>
    <w:rsid w:val="00A10D97"/>
    <w:rsid w:val="00A14AF9"/>
    <w:rsid w:val="00A22200"/>
    <w:rsid w:val="00A34D40"/>
    <w:rsid w:val="00A372D8"/>
    <w:rsid w:val="00A40365"/>
    <w:rsid w:val="00A45BA0"/>
    <w:rsid w:val="00A5444C"/>
    <w:rsid w:val="00A55979"/>
    <w:rsid w:val="00A66E11"/>
    <w:rsid w:val="00A76800"/>
    <w:rsid w:val="00A76B35"/>
    <w:rsid w:val="00A83024"/>
    <w:rsid w:val="00A83743"/>
    <w:rsid w:val="00A857EC"/>
    <w:rsid w:val="00A94EEE"/>
    <w:rsid w:val="00B31E94"/>
    <w:rsid w:val="00B52941"/>
    <w:rsid w:val="00B63D0A"/>
    <w:rsid w:val="00B66797"/>
    <w:rsid w:val="00B70D59"/>
    <w:rsid w:val="00B91E72"/>
    <w:rsid w:val="00B96A3A"/>
    <w:rsid w:val="00BA11AB"/>
    <w:rsid w:val="00BD08F4"/>
    <w:rsid w:val="00C07AD4"/>
    <w:rsid w:val="00C1425C"/>
    <w:rsid w:val="00C14C27"/>
    <w:rsid w:val="00C157B8"/>
    <w:rsid w:val="00C4173D"/>
    <w:rsid w:val="00C426CC"/>
    <w:rsid w:val="00C63D08"/>
    <w:rsid w:val="00C66207"/>
    <w:rsid w:val="00C7010C"/>
    <w:rsid w:val="00C942F0"/>
    <w:rsid w:val="00CC3A66"/>
    <w:rsid w:val="00D42D52"/>
    <w:rsid w:val="00D440EB"/>
    <w:rsid w:val="00D62E8B"/>
    <w:rsid w:val="00D639EB"/>
    <w:rsid w:val="00D755DC"/>
    <w:rsid w:val="00D80E2A"/>
    <w:rsid w:val="00D835D5"/>
    <w:rsid w:val="00DA38FB"/>
    <w:rsid w:val="00DA4503"/>
    <w:rsid w:val="00DE09A1"/>
    <w:rsid w:val="00DE57AD"/>
    <w:rsid w:val="00E32C39"/>
    <w:rsid w:val="00E41A8C"/>
    <w:rsid w:val="00E61C32"/>
    <w:rsid w:val="00E66B27"/>
    <w:rsid w:val="00E86256"/>
    <w:rsid w:val="00E9368E"/>
    <w:rsid w:val="00EC6479"/>
    <w:rsid w:val="00ED25ED"/>
    <w:rsid w:val="00ED652B"/>
    <w:rsid w:val="00EE5B58"/>
    <w:rsid w:val="00F5178F"/>
    <w:rsid w:val="00F86031"/>
    <w:rsid w:val="00FC5717"/>
    <w:rsid w:val="00FD0BAE"/>
    <w:rsid w:val="00FE5208"/>
    <w:rsid w:val="00FF13CD"/>
    <w:rsid w:val="00FF2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DA72E0D"/>
  <w15:docId w15:val="{31BE4D62-BCA5-43CA-AD0D-5C3DFDCFE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94EEE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A94EEE"/>
    <w:pPr>
      <w:spacing w:after="0" w:line="240" w:lineRule="auto"/>
    </w:pPr>
    <w:rPr>
      <w:rFonts w:ascii="Calibri" w:eastAsia="Calibri" w:hAnsi="Calibri" w:cs="Times New Roman"/>
    </w:rPr>
  </w:style>
  <w:style w:type="paragraph" w:styleId="Tekstkomentarza">
    <w:name w:val="annotation text"/>
    <w:basedOn w:val="Normalny"/>
    <w:link w:val="TekstkomentarzaZnak"/>
    <w:rsid w:val="00E86256"/>
    <w:pPr>
      <w:widowControl w:val="0"/>
      <w:suppressAutoHyphens/>
      <w:spacing w:after="0" w:line="240" w:lineRule="auto"/>
      <w:textAlignment w:val="baseline"/>
    </w:pPr>
    <w:rPr>
      <w:rFonts w:ascii="Times New Roman" w:eastAsia="SimSun" w:hAnsi="Times New Roman" w:cs="Mangal"/>
      <w:kern w:val="1"/>
      <w:sz w:val="20"/>
      <w:szCs w:val="20"/>
      <w:lang w:eastAsia="hi-IN"/>
    </w:rPr>
  </w:style>
  <w:style w:type="character" w:customStyle="1" w:styleId="TekstkomentarzaZnak">
    <w:name w:val="Tekst komentarza Znak"/>
    <w:basedOn w:val="Domylnaczcionkaakapitu"/>
    <w:link w:val="Tekstkomentarza"/>
    <w:rsid w:val="00E86256"/>
    <w:rPr>
      <w:rFonts w:ascii="Times New Roman" w:eastAsia="SimSun" w:hAnsi="Times New Roman" w:cs="Mangal"/>
      <w:kern w:val="1"/>
      <w:sz w:val="20"/>
      <w:szCs w:val="20"/>
      <w:lang w:eastAsia="hi-IN"/>
    </w:rPr>
  </w:style>
  <w:style w:type="paragraph" w:customStyle="1" w:styleId="Default">
    <w:name w:val="Default"/>
    <w:rsid w:val="00166BC1"/>
    <w:pPr>
      <w:widowControl w:val="0"/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  <w:lang w:val="en-US"/>
    </w:rPr>
  </w:style>
  <w:style w:type="table" w:styleId="Tabela-Siatka">
    <w:name w:val="Table Grid"/>
    <w:basedOn w:val="Standardowy"/>
    <w:uiPriority w:val="59"/>
    <w:rsid w:val="00365794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y1">
    <w:name w:val="Normalny1"/>
    <w:rsid w:val="00324704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customStyle="1" w:styleId="a">
    <w:next w:val="Bezodstpw"/>
    <w:link w:val="FooterChar"/>
    <w:uiPriority w:val="99"/>
    <w:qFormat/>
    <w:rsid w:val="00B63D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link w:val="a"/>
    <w:uiPriority w:val="99"/>
    <w:rsid w:val="00B63D0A"/>
    <w:rPr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B63D0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3D0A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B63D0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3D0A"/>
    <w:rPr>
      <w:rFonts w:ascii="Calibri" w:eastAsia="Calibri" w:hAnsi="Calibri" w:cs="Times New Roman"/>
    </w:rPr>
  </w:style>
  <w:style w:type="paragraph" w:styleId="Akapitzlist">
    <w:name w:val="List Paragraph"/>
    <w:basedOn w:val="Normalny"/>
    <w:uiPriority w:val="34"/>
    <w:qFormat/>
    <w:rsid w:val="00ED25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EFD5C8-5440-4FD3-9FDB-EFBB2B226A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437</Words>
  <Characters>2626</Characters>
  <Application>Microsoft Office Word</Application>
  <DocSecurity>0</DocSecurity>
  <Lines>21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3057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59</dc:creator>
  <cp:keywords/>
  <dc:description/>
  <cp:lastModifiedBy>user59</cp:lastModifiedBy>
  <cp:revision>12</cp:revision>
  <dcterms:created xsi:type="dcterms:W3CDTF">2022-05-02T07:06:00Z</dcterms:created>
  <dcterms:modified xsi:type="dcterms:W3CDTF">2022-05-19T06:47:00Z</dcterms:modified>
  <cp:category/>
</cp:coreProperties>
</file>